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Córdoba, Argentina</w:t>
      </w:r>
      <w:r>
        <w:br/>
      </w:r>
    </w:p>
    <w:p>
      <w:pPr>
        <w:pStyle w:val="BodyText"/>
      </w:pPr>
      <w:r>
        <w:t xml:space="preserve">Dear Hiring Manager,</w:t>
      </w:r>
    </w:p>
    <w:p>
      <w:pPr>
        <w:pStyle w:val="BodyText"/>
      </w:pPr>
      <w:r>
        <w:t xml:space="preserve">I am writing to express my sincere interest in the Chemist position at your esteemed organization in Córdoba, Argentina. As a dedicated and passionate chemist with a strong academic background and hands-on experience in analytical and industrial chemistry, I am eager to contribute my expertise to a dynamic team in this vibrant region. Córdoba’s rich scientific heritage, home to institutions like the Universidad Nacional de Córdoba and thriving industries such as pharmaceuticals, agriculture, and environmental research, makes it an ideal location for advancing chemical innovation. I am particularly drawn to the opportunity to work within this ecosystem and support the growth of your organization through my technical skills and commitment to excellence.</w:t>
      </w:r>
    </w:p>
    <w:p>
      <w:pPr>
        <w:pStyle w:val="BodyText"/>
      </w:pPr>
      <w:r>
        <w:t xml:space="preserve">With a Master’s degree in Chemistry from [Your University] and over five years of professional experience in laboratory settings, I have developed a robust foundation in chemical analysis, research methodology, and problem-solving. My work has focused on areas such as organic synthesis, quality control testing, and environmental monitoring—skills that align closely with the requirements of the Chemist role. For instance, during my tenure at [Previous Employer], I led a project to optimize the production of bio-based solvents for industrial applications, which resulted in a 15% reduction in material costs while maintaining product purity standards. This experience honed my ability to balance scientific rigor with practical efficiency, a quality I believe is essential for success in any chemical role.</w:t>
      </w:r>
    </w:p>
    <w:p>
      <w:pPr>
        <w:pStyle w:val="BodyText"/>
      </w:pPr>
      <w:r>
        <w:t xml:space="preserve">What sets me apart as a Chemist is not only my technical proficiency but also my adaptability and collaborative spirit. I thrive in fast-paced environments where attention to detail and innovation are critical. In Córdoba, where the demand for sustainable chemical solutions is growing rapidly, I am particularly interested in contributing to initiatives that address local challenges—such as agricultural sustainability or waste management through advanced chemical technologies. My understanding of Argentina’s regulatory landscape and my ability to work within multidisciplinary teams further position me to support your organization’s goals effectively.</w:t>
      </w:r>
    </w:p>
    <w:p>
      <w:pPr>
        <w:pStyle w:val="BodyText"/>
      </w:pPr>
      <w:r>
        <w:t xml:space="preserve">Living and working in Córdoba has been a transformative experience for me. The city’s unique blend of academic excellence, cultural richness, and natural beauty creates an ideal environment for scientific exploration. I have long admired the work of local research groups and industries in Córdoba, such as [Mention Specific Organizations or Projects if Known], and I am excited about the possibility of contributing to their ongoing success. Whether it is conducting cutting-edge research in a state-of-the-art laboratory or collaborating with engineers to develop eco-friendly materials, I am motivated by the opportunity to make a meaningful impact through chemistry.</w:t>
      </w:r>
    </w:p>
    <w:p>
      <w:pPr>
        <w:pStyle w:val="BodyText"/>
      </w:pPr>
      <w:r>
        <w:t xml:space="preserve">My professional journey has also included extensive fieldwork and community engagement, which has deepened my understanding of the real-world applications of chemical science. For example, I participated in a project with [Local Organization or Initiative] to analyze water quality in rural regions of Córdoba, ensuring compliance with national safety standards. This experience not only reinforced my commitment to public health but also highlighted the importance of accessible scientific solutions tailored to local needs. I am confident that my ability to translate complex chemical concepts into actionable outcomes will benefit your team.</w:t>
      </w:r>
    </w:p>
    <w:p>
      <w:pPr>
        <w:pStyle w:val="BodyText"/>
      </w:pPr>
      <w:r>
        <w:t xml:space="preserve">As a Chemist, I am driven by a passion for discovery and a desire to solve problems that matter. In Córdoba, where the intersection of academia and industry is particularly strong, I see endless opportunities to grow both professionally and personally. I am especially interested in roles that involve research and development, process optimization, or environmental stewardship—areas where my skills can directly contribute to your organization’s mission. My experience with laboratory equipment such as gas chromatography-mass spectrometry (GC-MS) and high-performance liquid chromatography (HPLC), combined with my proficiency in data analysis software like ChemDraw and OriginPro, ensures that I can hit the ground running.</w:t>
      </w:r>
    </w:p>
    <w:p>
      <w:pPr>
        <w:pStyle w:val="BodyText"/>
      </w:pPr>
      <w:r>
        <w:t xml:space="preserve">What excites me most about this opportunity is the chance to work alongside a team of experts who share a commitment to innovation and excellence. I am particularly impressed by [Company Name]’s reputation for [Mention Specific Achievement or Value, e.g., "pioneering sustainable chemical solutions" or "advancing pharmaceutical research"]. I am eager to bring my expertise in analytical chemistry, attention to detail, and collaborative mindset to contribute to your ongoing success. I am confident that my background and enthusiasm align perfectly with the needs of your organization.</w:t>
      </w:r>
    </w:p>
    <w:p>
      <w:pPr>
        <w:pStyle w:val="BodyText"/>
      </w:pPr>
      <w:r>
        <w:t xml:space="preserve">Thank you for considering my application. I would be honored to discuss how my skills and experiences can benefit your team. Please feel free to contact me at [Your Phone Number] or [Your Email Address] at your convenience. I look forward to the possibility of contributing to the continued growth and innovation of [Company Name] in Córdoba, Argentin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Argentina Córdoba</dc:title>
  <dc:creator/>
  <dc:language>en</dc:language>
  <cp:keywords/>
  <dcterms:created xsi:type="dcterms:W3CDTF">2026-07-23T12:28:20Z</dcterms:created>
  <dcterms:modified xsi:type="dcterms:W3CDTF">2026-07-23T12:28:20Z</dcterms:modified>
</cp:coreProperties>
</file>

<file path=docProps/custom.xml><?xml version="1.0" encoding="utf-8"?>
<Properties xmlns="http://schemas.openxmlformats.org/officeDocument/2006/custom-properties" xmlns:vt="http://schemas.openxmlformats.org/officeDocument/2006/docPropsVTypes"/>
</file>